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2FF04B" w14:textId="77777777" w:rsidR="00A55E45" w:rsidRDefault="00A55E45" w:rsidP="00A55E45">
      <w:pPr>
        <w:pageBreakBefore/>
        <w:spacing w:line="520" w:lineRule="exact"/>
        <w:ind w:firstLine="562"/>
        <w:rPr>
          <w:rFonts w:ascii="Times New Roman" w:eastAsia="仿宋" w:hAnsi="Times New Roman" w:cs="Times New Roman"/>
          <w:b/>
          <w:sz w:val="28"/>
          <w:szCs w:val="21"/>
        </w:rPr>
      </w:pPr>
      <w:bookmarkStart w:id="0" w:name="_GoBack"/>
      <w:bookmarkEnd w:id="0"/>
      <w:r>
        <w:rPr>
          <w:rFonts w:ascii="Times New Roman" w:eastAsia="仿宋" w:hAnsi="Times New Roman" w:cs="Times New Roman"/>
          <w:b/>
          <w:sz w:val="28"/>
          <w:szCs w:val="21"/>
        </w:rPr>
        <w:t>附件</w:t>
      </w:r>
      <w:r>
        <w:rPr>
          <w:rFonts w:ascii="Times New Roman" w:eastAsia="仿宋" w:hAnsi="Times New Roman" w:cs="Times New Roman"/>
          <w:b/>
          <w:sz w:val="28"/>
          <w:szCs w:val="21"/>
        </w:rPr>
        <w:t xml:space="preserve">1 </w:t>
      </w:r>
      <w:r>
        <w:rPr>
          <w:rFonts w:ascii="Times New Roman" w:eastAsia="仿宋" w:hAnsi="Times New Roman" w:cs="Times New Roman"/>
          <w:b/>
          <w:sz w:val="28"/>
          <w:szCs w:val="21"/>
        </w:rPr>
        <w:t>会议回执</w:t>
      </w:r>
    </w:p>
    <w:p w14:paraId="74223BC5" w14:textId="64BC2FDD" w:rsidR="00A55E45" w:rsidRDefault="00A55E45" w:rsidP="00A55E45">
      <w:pPr>
        <w:spacing w:line="520" w:lineRule="exact"/>
        <w:ind w:firstLine="562"/>
        <w:jc w:val="center"/>
        <w:rPr>
          <w:rFonts w:ascii="Times New Roman" w:eastAsia="仿宋" w:hAnsi="Times New Roman" w:cs="Times New Roman"/>
          <w:b/>
          <w:color w:val="000000" w:themeColor="text1"/>
          <w:sz w:val="28"/>
          <w:szCs w:val="21"/>
        </w:rPr>
      </w:pPr>
      <w:r>
        <w:rPr>
          <w:rFonts w:ascii="Times New Roman" w:eastAsia="仿宋" w:hAnsi="Times New Roman" w:cs="Times New Roman"/>
          <w:b/>
          <w:color w:val="000000" w:themeColor="text1"/>
          <w:sz w:val="28"/>
          <w:szCs w:val="21"/>
        </w:rPr>
        <w:t>全国第</w:t>
      </w:r>
      <w:r w:rsidR="00E50E7C">
        <w:rPr>
          <w:rFonts w:ascii="Times New Roman" w:eastAsia="仿宋" w:hAnsi="Times New Roman" w:cs="Times New Roman" w:hint="eastAsia"/>
          <w:b/>
          <w:color w:val="000000" w:themeColor="text1"/>
          <w:sz w:val="28"/>
          <w:szCs w:val="21"/>
        </w:rPr>
        <w:t>二</w:t>
      </w:r>
      <w:r>
        <w:rPr>
          <w:rFonts w:ascii="Times New Roman" w:eastAsia="仿宋" w:hAnsi="Times New Roman" w:cs="Times New Roman"/>
          <w:b/>
          <w:color w:val="000000" w:themeColor="text1"/>
          <w:sz w:val="28"/>
          <w:szCs w:val="21"/>
        </w:rPr>
        <w:t>届南海岛礁工程环境力学会议</w:t>
      </w:r>
    </w:p>
    <w:tbl>
      <w:tblPr>
        <w:tblStyle w:val="a8"/>
        <w:tblW w:w="5000" w:type="pct"/>
        <w:jc w:val="center"/>
        <w:tblLook w:val="04A0" w:firstRow="1" w:lastRow="0" w:firstColumn="1" w:lastColumn="0" w:noHBand="0" w:noVBand="1"/>
      </w:tblPr>
      <w:tblGrid>
        <w:gridCol w:w="2469"/>
        <w:gridCol w:w="1386"/>
        <w:gridCol w:w="1928"/>
        <w:gridCol w:w="2739"/>
      </w:tblGrid>
      <w:tr w:rsidR="00A55E45" w14:paraId="4DF73C96" w14:textId="77777777" w:rsidTr="00E50E7C">
        <w:trPr>
          <w:jc w:val="center"/>
        </w:trPr>
        <w:tc>
          <w:tcPr>
            <w:tcW w:w="1449" w:type="pct"/>
            <w:vAlign w:val="center"/>
          </w:tcPr>
          <w:p w14:paraId="605BF332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单位名称</w:t>
            </w:r>
          </w:p>
        </w:tc>
        <w:tc>
          <w:tcPr>
            <w:tcW w:w="3551" w:type="pct"/>
            <w:gridSpan w:val="3"/>
            <w:vAlign w:val="center"/>
          </w:tcPr>
          <w:p w14:paraId="428D9E1B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A55E45" w14:paraId="5F645D7D" w14:textId="77777777" w:rsidTr="00E50E7C">
        <w:trPr>
          <w:jc w:val="center"/>
        </w:trPr>
        <w:tc>
          <w:tcPr>
            <w:tcW w:w="1449" w:type="pct"/>
            <w:vAlign w:val="center"/>
          </w:tcPr>
          <w:p w14:paraId="20DC2AF9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联系人</w:t>
            </w:r>
          </w:p>
        </w:tc>
        <w:tc>
          <w:tcPr>
            <w:tcW w:w="813" w:type="pct"/>
            <w:vAlign w:val="center"/>
          </w:tcPr>
          <w:p w14:paraId="39695C30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131" w:type="pct"/>
            <w:vAlign w:val="center"/>
          </w:tcPr>
          <w:p w14:paraId="1A026D17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联系人电话</w:t>
            </w:r>
          </w:p>
        </w:tc>
        <w:tc>
          <w:tcPr>
            <w:tcW w:w="1607" w:type="pct"/>
            <w:vAlign w:val="center"/>
          </w:tcPr>
          <w:p w14:paraId="6A1FC20D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A55E45" w14:paraId="611F01B0" w14:textId="77777777" w:rsidTr="00E50E7C">
        <w:trPr>
          <w:jc w:val="center"/>
        </w:trPr>
        <w:tc>
          <w:tcPr>
            <w:tcW w:w="1449" w:type="pct"/>
            <w:vAlign w:val="center"/>
          </w:tcPr>
          <w:p w14:paraId="28636C6A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参会人员姓名</w:t>
            </w:r>
          </w:p>
        </w:tc>
        <w:tc>
          <w:tcPr>
            <w:tcW w:w="813" w:type="pct"/>
            <w:vAlign w:val="center"/>
          </w:tcPr>
          <w:p w14:paraId="0942D67C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性别</w:t>
            </w:r>
          </w:p>
        </w:tc>
        <w:tc>
          <w:tcPr>
            <w:tcW w:w="1131" w:type="pct"/>
            <w:vAlign w:val="center"/>
          </w:tcPr>
          <w:p w14:paraId="642AFA75" w14:textId="3C1BCF4E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职称</w:t>
            </w:r>
            <w:r>
              <w:rPr>
                <w:rFonts w:ascii="Times New Roman" w:eastAsia="仿宋" w:hAnsi="Times New Roman" w:cs="Times New Roman" w:hint="eastAsia"/>
                <w:b/>
                <w:sz w:val="24"/>
                <w:szCs w:val="24"/>
              </w:rPr>
              <w:t>/</w:t>
            </w:r>
            <w:r>
              <w:rPr>
                <w:rFonts w:ascii="Times New Roman" w:eastAsia="仿宋" w:hAnsi="Times New Roman" w:cs="Times New Roman" w:hint="eastAsia"/>
                <w:b/>
                <w:sz w:val="24"/>
                <w:szCs w:val="24"/>
              </w:rPr>
              <w:t>职务</w:t>
            </w:r>
            <w:r w:rsidR="009241E3">
              <w:rPr>
                <w:rFonts w:ascii="Times New Roman" w:eastAsia="仿宋" w:hAnsi="Times New Roman" w:cs="Times New Roman" w:hint="eastAsia"/>
                <w:b/>
                <w:sz w:val="24"/>
                <w:szCs w:val="24"/>
              </w:rPr>
              <w:t>/</w:t>
            </w:r>
            <w:r w:rsidR="009241E3">
              <w:rPr>
                <w:rFonts w:ascii="Times New Roman" w:eastAsia="仿宋" w:hAnsi="Times New Roman" w:cs="Times New Roman" w:hint="eastAsia"/>
                <w:b/>
                <w:sz w:val="24"/>
                <w:szCs w:val="24"/>
              </w:rPr>
              <w:t>学生</w:t>
            </w:r>
          </w:p>
        </w:tc>
        <w:tc>
          <w:tcPr>
            <w:tcW w:w="1607" w:type="pct"/>
            <w:vAlign w:val="center"/>
          </w:tcPr>
          <w:p w14:paraId="5FD7492C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手机号码</w:t>
            </w: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/E-mail</w:t>
            </w:r>
          </w:p>
        </w:tc>
      </w:tr>
      <w:tr w:rsidR="00A55E45" w14:paraId="392C238F" w14:textId="77777777" w:rsidTr="00E50E7C">
        <w:trPr>
          <w:jc w:val="center"/>
        </w:trPr>
        <w:tc>
          <w:tcPr>
            <w:tcW w:w="1449" w:type="pct"/>
            <w:vAlign w:val="center"/>
          </w:tcPr>
          <w:p w14:paraId="7D909B92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13" w:type="pct"/>
            <w:vAlign w:val="center"/>
          </w:tcPr>
          <w:p w14:paraId="2FAD19B0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131" w:type="pct"/>
            <w:vAlign w:val="center"/>
          </w:tcPr>
          <w:p w14:paraId="1EBF5346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607" w:type="pct"/>
            <w:vAlign w:val="center"/>
          </w:tcPr>
          <w:p w14:paraId="2CEA7235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A55E45" w14:paraId="3163FE02" w14:textId="77777777" w:rsidTr="00E50E7C">
        <w:trPr>
          <w:jc w:val="center"/>
        </w:trPr>
        <w:tc>
          <w:tcPr>
            <w:tcW w:w="1449" w:type="pct"/>
            <w:vAlign w:val="center"/>
          </w:tcPr>
          <w:p w14:paraId="6D5D09A7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13" w:type="pct"/>
            <w:vAlign w:val="center"/>
          </w:tcPr>
          <w:p w14:paraId="25482A4E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131" w:type="pct"/>
            <w:vAlign w:val="center"/>
          </w:tcPr>
          <w:p w14:paraId="5C8BB5B2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607" w:type="pct"/>
            <w:vAlign w:val="center"/>
          </w:tcPr>
          <w:p w14:paraId="76C652D0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A55E45" w14:paraId="712EE27A" w14:textId="77777777" w:rsidTr="00E50E7C">
        <w:trPr>
          <w:jc w:val="center"/>
        </w:trPr>
        <w:tc>
          <w:tcPr>
            <w:tcW w:w="1449" w:type="pct"/>
            <w:vAlign w:val="center"/>
          </w:tcPr>
          <w:p w14:paraId="641463B9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13" w:type="pct"/>
            <w:vAlign w:val="center"/>
          </w:tcPr>
          <w:p w14:paraId="7D42979B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131" w:type="pct"/>
            <w:vAlign w:val="center"/>
          </w:tcPr>
          <w:p w14:paraId="7EBF089F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607" w:type="pct"/>
            <w:vAlign w:val="center"/>
          </w:tcPr>
          <w:p w14:paraId="01BAAA96" w14:textId="77777777" w:rsidR="00A55E45" w:rsidRDefault="00A55E45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E50E7C" w14:paraId="4DB1570C" w14:textId="77777777" w:rsidTr="00E50E7C">
        <w:trPr>
          <w:jc w:val="center"/>
        </w:trPr>
        <w:tc>
          <w:tcPr>
            <w:tcW w:w="1449" w:type="pct"/>
            <w:vAlign w:val="center"/>
          </w:tcPr>
          <w:p w14:paraId="4D82D29F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13" w:type="pct"/>
            <w:vAlign w:val="center"/>
          </w:tcPr>
          <w:p w14:paraId="2ED6EDC9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131" w:type="pct"/>
            <w:vAlign w:val="center"/>
          </w:tcPr>
          <w:p w14:paraId="066D1190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607" w:type="pct"/>
            <w:vAlign w:val="center"/>
          </w:tcPr>
          <w:p w14:paraId="2147771D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E50E7C" w14:paraId="64C23CB0" w14:textId="77777777" w:rsidTr="00E50E7C">
        <w:trPr>
          <w:jc w:val="center"/>
        </w:trPr>
        <w:tc>
          <w:tcPr>
            <w:tcW w:w="1449" w:type="pct"/>
            <w:vAlign w:val="center"/>
          </w:tcPr>
          <w:p w14:paraId="072C9481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13" w:type="pct"/>
            <w:vAlign w:val="center"/>
          </w:tcPr>
          <w:p w14:paraId="5449DC5F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131" w:type="pct"/>
            <w:vAlign w:val="center"/>
          </w:tcPr>
          <w:p w14:paraId="30981B9A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607" w:type="pct"/>
            <w:vAlign w:val="center"/>
          </w:tcPr>
          <w:p w14:paraId="5667BCC9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E50E7C" w14:paraId="0BBA8448" w14:textId="77777777" w:rsidTr="00E50E7C">
        <w:trPr>
          <w:jc w:val="center"/>
        </w:trPr>
        <w:tc>
          <w:tcPr>
            <w:tcW w:w="1449" w:type="pct"/>
            <w:vAlign w:val="center"/>
          </w:tcPr>
          <w:p w14:paraId="25C4C7E0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13" w:type="pct"/>
            <w:vAlign w:val="center"/>
          </w:tcPr>
          <w:p w14:paraId="0934B0E6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131" w:type="pct"/>
            <w:vAlign w:val="center"/>
          </w:tcPr>
          <w:p w14:paraId="457316D6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1607" w:type="pct"/>
            <w:vAlign w:val="center"/>
          </w:tcPr>
          <w:p w14:paraId="6B3FDAD1" w14:textId="77777777" w:rsidR="00E50E7C" w:rsidRDefault="00E50E7C" w:rsidP="00C92363">
            <w:pPr>
              <w:spacing w:line="520" w:lineRule="exact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E50E7C" w14:paraId="1725F951" w14:textId="77777777" w:rsidTr="00E50E7C">
        <w:trPr>
          <w:trHeight w:val="704"/>
          <w:jc w:val="center"/>
        </w:trPr>
        <w:tc>
          <w:tcPr>
            <w:tcW w:w="1449" w:type="pct"/>
            <w:vMerge w:val="restart"/>
            <w:vAlign w:val="center"/>
          </w:tcPr>
          <w:p w14:paraId="2EB3660C" w14:textId="77777777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是否</w:t>
            </w:r>
            <w:proofErr w:type="gramStart"/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做</w:t>
            </w:r>
            <w:r>
              <w:rPr>
                <w:rFonts w:ascii="Times New Roman" w:eastAsia="仿宋" w:hAnsi="Times New Roman" w:cs="Times New Roman" w:hint="eastAsia"/>
                <w:b/>
                <w:sz w:val="24"/>
                <w:szCs w:val="24"/>
              </w:rPr>
              <w:t>会议</w:t>
            </w:r>
            <w:proofErr w:type="gramEnd"/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报告</w:t>
            </w:r>
          </w:p>
        </w:tc>
        <w:tc>
          <w:tcPr>
            <w:tcW w:w="3551" w:type="pct"/>
            <w:gridSpan w:val="3"/>
            <w:vAlign w:val="center"/>
          </w:tcPr>
          <w:p w14:paraId="335EB15A" w14:textId="77777777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〇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否</w:t>
            </w:r>
          </w:p>
          <w:p w14:paraId="4083B0E4" w14:textId="660C669C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〇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是</w:t>
            </w:r>
          </w:p>
        </w:tc>
      </w:tr>
      <w:tr w:rsidR="00E50E7C" w14:paraId="78EBE0BC" w14:textId="77777777" w:rsidTr="00E50E7C">
        <w:trPr>
          <w:trHeight w:val="704"/>
          <w:jc w:val="center"/>
        </w:trPr>
        <w:tc>
          <w:tcPr>
            <w:tcW w:w="1449" w:type="pct"/>
            <w:vMerge/>
            <w:vAlign w:val="center"/>
          </w:tcPr>
          <w:p w14:paraId="301DA28B" w14:textId="77777777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51" w:type="pct"/>
            <w:gridSpan w:val="3"/>
            <w:vAlign w:val="center"/>
          </w:tcPr>
          <w:p w14:paraId="3B440504" w14:textId="77777777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报告题目：</w:t>
            </w:r>
          </w:p>
          <w:p w14:paraId="7BF17394" w14:textId="3B812F9D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报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告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人：</w:t>
            </w:r>
          </w:p>
        </w:tc>
      </w:tr>
      <w:tr w:rsidR="00A55E45" w14:paraId="5996042E" w14:textId="77777777" w:rsidTr="00E50E7C">
        <w:trPr>
          <w:trHeight w:val="1580"/>
          <w:jc w:val="center"/>
        </w:trPr>
        <w:tc>
          <w:tcPr>
            <w:tcW w:w="1449" w:type="pct"/>
            <w:vAlign w:val="center"/>
          </w:tcPr>
          <w:p w14:paraId="26DA4DC7" w14:textId="77777777" w:rsidR="00A55E45" w:rsidRDefault="00A55E45" w:rsidP="00C92363">
            <w:pPr>
              <w:spacing w:line="520" w:lineRule="exact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  <w:szCs w:val="24"/>
              </w:rPr>
              <w:t>是否需要安排住宿</w:t>
            </w:r>
          </w:p>
        </w:tc>
        <w:tc>
          <w:tcPr>
            <w:tcW w:w="3551" w:type="pct"/>
            <w:gridSpan w:val="3"/>
            <w:vAlign w:val="center"/>
          </w:tcPr>
          <w:p w14:paraId="1FE68B5C" w14:textId="77777777" w:rsidR="00A55E45" w:rsidRDefault="00A55E45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〇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否</w:t>
            </w:r>
          </w:p>
          <w:p w14:paraId="6A7D0782" w14:textId="77777777" w:rsidR="00A55E45" w:rsidRDefault="00A55E45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〇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是</w:t>
            </w:r>
          </w:p>
        </w:tc>
      </w:tr>
      <w:tr w:rsidR="00E50E7C" w14:paraId="06513AFD" w14:textId="77777777" w:rsidTr="00E50E7C">
        <w:trPr>
          <w:trHeight w:val="1580"/>
          <w:jc w:val="center"/>
        </w:trPr>
        <w:tc>
          <w:tcPr>
            <w:tcW w:w="1449" w:type="pct"/>
            <w:vAlign w:val="center"/>
          </w:tcPr>
          <w:p w14:paraId="0D802554" w14:textId="0FC7530D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b/>
                <w:sz w:val="24"/>
                <w:szCs w:val="24"/>
              </w:rPr>
              <w:t>住宿要求</w:t>
            </w:r>
          </w:p>
        </w:tc>
        <w:tc>
          <w:tcPr>
            <w:tcW w:w="3551" w:type="pct"/>
            <w:gridSpan w:val="3"/>
            <w:vAlign w:val="center"/>
          </w:tcPr>
          <w:p w14:paraId="52EB6D00" w14:textId="6DE24785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〇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大床房</w:t>
            </w:r>
            <w:r w:rsidRPr="00E50E7C">
              <w:rPr>
                <w:rFonts w:ascii="Times New Roman" w:eastAsia="仿宋" w:hAnsi="Times New Roman" w:cs="Times New Roman" w:hint="eastAsia"/>
                <w:sz w:val="24"/>
                <w:szCs w:val="24"/>
                <w:u w:val="single"/>
              </w:rPr>
              <w:t xml:space="preserve"> </w:t>
            </w:r>
            <w:r w:rsidRPr="00E50E7C">
              <w:rPr>
                <w:rFonts w:ascii="Times New Roman" w:eastAsia="仿宋" w:hAnsi="Times New Roman" w:cs="Times New Roman"/>
                <w:sz w:val="24"/>
                <w:szCs w:val="24"/>
                <w:u w:val="single"/>
              </w:rPr>
              <w:t xml:space="preserve"> 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间</w:t>
            </w:r>
          </w:p>
          <w:p w14:paraId="0824C975" w14:textId="648ED84B" w:rsidR="00E50E7C" w:rsidRDefault="00E50E7C" w:rsidP="00C92363">
            <w:pPr>
              <w:spacing w:line="520" w:lineRule="exac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〇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标间</w:t>
            </w:r>
            <w:proofErr w:type="gramEnd"/>
            <w:r w:rsidRPr="00E50E7C">
              <w:rPr>
                <w:rFonts w:ascii="Times New Roman" w:eastAsia="仿宋" w:hAnsi="Times New Roman" w:cs="Times New Roman" w:hint="eastAsia"/>
                <w:sz w:val="24"/>
                <w:szCs w:val="24"/>
                <w:u w:val="single"/>
              </w:rPr>
              <w:t xml:space="preserve"> </w:t>
            </w:r>
            <w:r w:rsidRPr="00E50E7C">
              <w:rPr>
                <w:rFonts w:ascii="Times New Roman" w:eastAsia="仿宋" w:hAnsi="Times New Roman" w:cs="Times New Roman"/>
                <w:sz w:val="24"/>
                <w:szCs w:val="24"/>
                <w:u w:val="single"/>
              </w:rPr>
              <w:t xml:space="preserve"> 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间</w:t>
            </w:r>
          </w:p>
        </w:tc>
      </w:tr>
    </w:tbl>
    <w:p w14:paraId="6B2B3F83" w14:textId="77777777" w:rsidR="00A55E45" w:rsidRDefault="00A55E45" w:rsidP="00A55E45">
      <w:pPr>
        <w:spacing w:line="520" w:lineRule="exact"/>
        <w:ind w:firstLine="562"/>
        <w:rPr>
          <w:rFonts w:ascii="Times New Roman" w:eastAsia="仿宋" w:hAnsi="Times New Roman" w:cs="Times New Roman"/>
          <w:b/>
          <w:sz w:val="28"/>
          <w:szCs w:val="21"/>
        </w:rPr>
      </w:pPr>
    </w:p>
    <w:p w14:paraId="75306685" w14:textId="77777777" w:rsidR="00A55E45" w:rsidRDefault="00A55E45" w:rsidP="00A55E45">
      <w:pPr>
        <w:pageBreakBefore/>
        <w:spacing w:line="520" w:lineRule="exact"/>
        <w:ind w:firstLine="562"/>
        <w:rPr>
          <w:rFonts w:ascii="Times New Roman" w:eastAsia="仿宋" w:hAnsi="Times New Roman" w:cs="Times New Roman"/>
          <w:b/>
          <w:sz w:val="28"/>
          <w:szCs w:val="21"/>
        </w:rPr>
      </w:pPr>
      <w:r>
        <w:rPr>
          <w:rFonts w:ascii="Times New Roman" w:eastAsia="仿宋" w:hAnsi="Times New Roman" w:cs="Times New Roman"/>
          <w:b/>
          <w:sz w:val="28"/>
          <w:szCs w:val="21"/>
        </w:rPr>
        <w:lastRenderedPageBreak/>
        <w:t>附件</w:t>
      </w:r>
      <w:r>
        <w:rPr>
          <w:rFonts w:ascii="Times New Roman" w:eastAsia="仿宋" w:hAnsi="Times New Roman" w:cs="Times New Roman"/>
          <w:b/>
          <w:sz w:val="28"/>
          <w:szCs w:val="21"/>
        </w:rPr>
        <w:t xml:space="preserve">2 </w:t>
      </w:r>
      <w:r>
        <w:rPr>
          <w:rFonts w:ascii="Times New Roman" w:eastAsia="仿宋" w:hAnsi="Times New Roman" w:cs="Times New Roman" w:hint="eastAsia"/>
          <w:b/>
          <w:sz w:val="28"/>
          <w:szCs w:val="21"/>
        </w:rPr>
        <w:t>报告详细</w:t>
      </w:r>
      <w:r>
        <w:rPr>
          <w:rFonts w:ascii="Times New Roman" w:eastAsia="仿宋" w:hAnsi="Times New Roman" w:cs="Times New Roman"/>
          <w:b/>
          <w:sz w:val="28"/>
          <w:szCs w:val="21"/>
        </w:rPr>
        <w:t>摘要格式</w:t>
      </w:r>
    </w:p>
    <w:p w14:paraId="5CD9E5BD" w14:textId="77777777" w:rsidR="00A55E45" w:rsidRDefault="00A55E45" w:rsidP="00A55E45">
      <w:pPr>
        <w:pStyle w:val="a3"/>
        <w:ind w:firstLine="640"/>
        <w:jc w:val="center"/>
        <w:rPr>
          <w:rFonts w:ascii="Times New Roman" w:eastAsia="黑体" w:hAnsi="Times New Roman" w:cs="Times New Roman"/>
          <w:sz w:val="32"/>
        </w:rPr>
      </w:pPr>
      <w:r>
        <w:rPr>
          <w:rFonts w:ascii="Times New Roman" w:eastAsia="黑体" w:hAnsi="Times New Roman" w:cs="Times New Roman"/>
          <w:sz w:val="32"/>
        </w:rPr>
        <w:t>岛礁混凝土</w:t>
      </w:r>
      <w:r>
        <w:rPr>
          <w:rFonts w:ascii="Times New Roman" w:eastAsia="黑体" w:hAnsi="Times New Roman" w:cs="Times New Roman"/>
          <w:sz w:val="32"/>
        </w:rPr>
        <w:t>xx</w:t>
      </w:r>
      <w:r>
        <w:rPr>
          <w:rFonts w:ascii="Times New Roman" w:eastAsia="黑体" w:hAnsi="Times New Roman" w:cs="Times New Roman"/>
          <w:sz w:val="32"/>
        </w:rPr>
        <w:t>试验及评价方法</w:t>
      </w:r>
    </w:p>
    <w:p w14:paraId="2E4F7361" w14:textId="77777777" w:rsidR="00A55E45" w:rsidRDefault="00A55E45" w:rsidP="00A55E45">
      <w:pPr>
        <w:pStyle w:val="a3"/>
        <w:ind w:firstLine="640"/>
        <w:jc w:val="center"/>
        <w:rPr>
          <w:rFonts w:ascii="Times New Roman" w:eastAsia="黑体" w:hAnsi="Times New Roman" w:cs="Times New Roman"/>
          <w:sz w:val="32"/>
        </w:rPr>
      </w:pPr>
      <w:r>
        <w:rPr>
          <w:rFonts w:ascii="Times New Roman" w:eastAsia="黑体" w:hAnsi="Times New Roman" w:cs="Times New Roman"/>
          <w:sz w:val="32"/>
        </w:rPr>
        <w:t>（空一行）</w:t>
      </w:r>
    </w:p>
    <w:p w14:paraId="390A2369" w14:textId="68797E65" w:rsidR="00A55E45" w:rsidRDefault="00EA0017" w:rsidP="00A55E45">
      <w:pPr>
        <w:pStyle w:val="a3"/>
        <w:ind w:firstLine="503"/>
        <w:jc w:val="center"/>
        <w:rPr>
          <w:rFonts w:ascii="Times New Roman" w:eastAsia="仿宋_GB2312" w:hAnsi="Times New Roman" w:cs="Times New Roman"/>
          <w:w w:val="90"/>
          <w:sz w:val="28"/>
        </w:rPr>
      </w:pPr>
      <w:r>
        <w:rPr>
          <w:rFonts w:ascii="Times New Roman" w:eastAsia="仿宋_GB2312" w:hAnsi="Times New Roman" w:cs="Times New Roman" w:hint="eastAsia"/>
          <w:w w:val="90"/>
          <w:sz w:val="28"/>
        </w:rPr>
        <w:t>高宇宁</w:t>
      </w:r>
      <w:r w:rsidR="00A55E45">
        <w:rPr>
          <w:rFonts w:ascii="Times New Roman" w:eastAsia="仿宋_GB2312" w:hAnsi="Times New Roman" w:cs="Times New Roman"/>
          <w:w w:val="90"/>
          <w:sz w:val="28"/>
        </w:rPr>
        <w:t>，</w:t>
      </w:r>
      <w:r w:rsidR="002A29CC">
        <w:rPr>
          <w:rFonts w:ascii="Times New Roman" w:eastAsia="仿宋_GB2312" w:hAnsi="Times New Roman" w:cs="Times New Roman" w:hint="eastAsia"/>
          <w:w w:val="90"/>
          <w:sz w:val="28"/>
        </w:rPr>
        <w:t>黄剑威，</w:t>
      </w:r>
      <w:r w:rsidR="00D51A28">
        <w:rPr>
          <w:rFonts w:ascii="Times New Roman" w:eastAsia="仿宋_GB2312" w:hAnsi="Times New Roman" w:cs="Times New Roman" w:hint="eastAsia"/>
          <w:w w:val="90"/>
          <w:sz w:val="28"/>
        </w:rPr>
        <w:t>赵艳兵</w:t>
      </w:r>
      <w:r w:rsidR="00A55E45">
        <w:rPr>
          <w:rFonts w:ascii="Times New Roman" w:eastAsia="仿宋_GB2312" w:hAnsi="Times New Roman" w:cs="Times New Roman"/>
          <w:w w:val="90"/>
          <w:sz w:val="28"/>
        </w:rPr>
        <w:t>，</w:t>
      </w:r>
      <w:r w:rsidR="00D51A28">
        <w:rPr>
          <w:rFonts w:ascii="Times New Roman" w:eastAsia="仿宋_GB2312" w:hAnsi="Times New Roman" w:cs="Times New Roman" w:hint="eastAsia"/>
          <w:w w:val="90"/>
          <w:sz w:val="28"/>
        </w:rPr>
        <w:t>余红发</w:t>
      </w:r>
      <w:r w:rsidR="00A55E45">
        <w:rPr>
          <w:rFonts w:ascii="Times New Roman" w:eastAsia="仿宋_GB2312" w:hAnsi="Times New Roman" w:cs="Times New Roman" w:hint="eastAsia"/>
          <w:w w:val="90"/>
          <w:sz w:val="28"/>
        </w:rPr>
        <w:t>*</w:t>
      </w:r>
      <w:r w:rsidR="00A55E45">
        <w:rPr>
          <w:rFonts w:ascii="Times New Roman" w:eastAsia="仿宋_GB2312" w:hAnsi="Times New Roman" w:cs="Times New Roman"/>
          <w:w w:val="90"/>
          <w:sz w:val="28"/>
        </w:rPr>
        <w:t>（四号</w:t>
      </w:r>
      <w:r w:rsidR="00A55E45">
        <w:rPr>
          <w:rFonts w:ascii="Times New Roman" w:eastAsia="仿宋_GB2312" w:hAnsi="Times New Roman" w:cs="Times New Roman"/>
          <w:w w:val="90"/>
          <w:sz w:val="28"/>
        </w:rPr>
        <w:t xml:space="preserve"> </w:t>
      </w:r>
      <w:r w:rsidR="00A55E45">
        <w:rPr>
          <w:rFonts w:ascii="Times New Roman" w:eastAsia="仿宋_GB2312" w:hAnsi="Times New Roman" w:cs="Times New Roman"/>
          <w:w w:val="90"/>
          <w:sz w:val="28"/>
        </w:rPr>
        <w:t>仿宋</w:t>
      </w:r>
      <w:r w:rsidR="00A55E45">
        <w:rPr>
          <w:rFonts w:ascii="Times New Roman" w:eastAsia="仿宋_GB2312" w:hAnsi="Times New Roman" w:cs="Times New Roman"/>
          <w:w w:val="90"/>
          <w:sz w:val="28"/>
        </w:rPr>
        <w:t>_GB2312</w:t>
      </w:r>
      <w:r w:rsidR="00A55E45">
        <w:rPr>
          <w:rFonts w:ascii="Times New Roman" w:eastAsia="仿宋_GB2312" w:hAnsi="Times New Roman" w:cs="Times New Roman"/>
          <w:w w:val="90"/>
          <w:sz w:val="28"/>
        </w:rPr>
        <w:t>）</w:t>
      </w:r>
    </w:p>
    <w:p w14:paraId="54FD3E72" w14:textId="77777777" w:rsidR="00A55E45" w:rsidRDefault="00A55E45" w:rsidP="00A55E45">
      <w:pPr>
        <w:pStyle w:val="a3"/>
        <w:ind w:firstLine="360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>（空一行，小五号）</w:t>
      </w:r>
    </w:p>
    <w:p w14:paraId="12518A50" w14:textId="4733016D" w:rsidR="00A55E45" w:rsidRDefault="00A55E45" w:rsidP="00A55E45">
      <w:pPr>
        <w:pStyle w:val="a3"/>
        <w:ind w:firstLine="360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  <w:vertAlign w:val="superscript"/>
        </w:rPr>
        <w:t>1</w:t>
      </w:r>
      <w:r>
        <w:rPr>
          <w:rFonts w:ascii="Times New Roman" w:hAnsi="Times New Roman" w:cs="Times New Roman"/>
          <w:sz w:val="18"/>
        </w:rPr>
        <w:t>（</w:t>
      </w:r>
      <w:r w:rsidR="00D51A28">
        <w:rPr>
          <w:rFonts w:ascii="Times New Roman" w:hAnsi="Times New Roman" w:cs="Times New Roman" w:hint="eastAsia"/>
          <w:sz w:val="18"/>
        </w:rPr>
        <w:t>南京航空航天大学</w:t>
      </w:r>
      <w:r>
        <w:rPr>
          <w:rFonts w:ascii="Times New Roman" w:hAnsi="Times New Roman" w:cs="Times New Roman"/>
          <w:sz w:val="18"/>
        </w:rPr>
        <w:t xml:space="preserve"> </w:t>
      </w:r>
      <w:r w:rsidR="00D51A28">
        <w:rPr>
          <w:rFonts w:ascii="Times New Roman" w:hAnsi="Times New Roman" w:cs="Times New Roman" w:hint="eastAsia"/>
          <w:sz w:val="18"/>
        </w:rPr>
        <w:t>江苏南京</w:t>
      </w:r>
      <w:r>
        <w:rPr>
          <w:rFonts w:ascii="Times New Roman" w:hAnsi="Times New Roman" w:cs="Times New Roman"/>
          <w:sz w:val="18"/>
        </w:rPr>
        <w:t xml:space="preserve"> </w:t>
      </w:r>
      <w:r w:rsidR="00D51A28" w:rsidRPr="00D51A28">
        <w:rPr>
          <w:rFonts w:ascii="Times New Roman" w:hAnsi="Times New Roman" w:cs="Times New Roman"/>
          <w:sz w:val="18"/>
        </w:rPr>
        <w:t>210016</w:t>
      </w:r>
      <w:r>
        <w:rPr>
          <w:rFonts w:ascii="Times New Roman" w:hAnsi="Times New Roman" w:cs="Times New Roman"/>
          <w:sz w:val="18"/>
        </w:rPr>
        <w:t>）</w:t>
      </w:r>
      <w:r>
        <w:rPr>
          <w:rFonts w:ascii="Times New Roman" w:hAnsi="Times New Roman" w:cs="Times New Roman"/>
          <w:sz w:val="18"/>
        </w:rPr>
        <w:t xml:space="preserve">  </w:t>
      </w:r>
    </w:p>
    <w:p w14:paraId="3865215B" w14:textId="77777777" w:rsidR="00A55E45" w:rsidRDefault="00A55E45" w:rsidP="00A55E45">
      <w:pPr>
        <w:pStyle w:val="a3"/>
        <w:ind w:firstLine="360"/>
        <w:jc w:val="center"/>
        <w:rPr>
          <w:rFonts w:ascii="Times New Roman" w:hAnsi="Times New Roman" w:cs="Times New Roman"/>
        </w:rPr>
      </w:pPr>
      <w:r w:rsidRPr="005E6D43">
        <w:rPr>
          <w:rFonts w:ascii="Times New Roman" w:hAnsi="Times New Roman" w:cs="Times New Roman" w:hint="eastAsia"/>
          <w:sz w:val="18"/>
        </w:rPr>
        <w:t>*</w:t>
      </w:r>
      <w:r>
        <w:rPr>
          <w:rFonts w:ascii="Times New Roman" w:hAnsi="Times New Roman" w:cs="Times New Roman" w:hint="eastAsia"/>
          <w:sz w:val="18"/>
        </w:rPr>
        <w:t>通信作者</w:t>
      </w:r>
      <w:r>
        <w:rPr>
          <w:rFonts w:ascii="Times New Roman" w:hAnsi="Times New Roman" w:cs="Times New Roman" w:hint="eastAsia"/>
          <w:sz w:val="18"/>
        </w:rPr>
        <w:t>. Email</w:t>
      </w:r>
      <w:r>
        <w:rPr>
          <w:rFonts w:ascii="Times New Roman" w:hAnsi="Times New Roman" w:cs="Times New Roman"/>
          <w:sz w:val="18"/>
        </w:rPr>
        <w:t xml:space="preserve">: </w:t>
      </w:r>
      <w:proofErr w:type="spellStart"/>
      <w:r>
        <w:rPr>
          <w:rFonts w:ascii="Times New Roman" w:hAnsi="Times New Roman" w:cs="Times New Roman"/>
          <w:sz w:val="18"/>
        </w:rPr>
        <w:t>xxx@xxx</w:t>
      </w:r>
      <w:proofErr w:type="spellEnd"/>
    </w:p>
    <w:p w14:paraId="330BA355" w14:textId="77777777" w:rsidR="00A55E45" w:rsidRDefault="00A55E45" w:rsidP="00A55E45">
      <w:pPr>
        <w:pStyle w:val="a3"/>
        <w:ind w:firstLine="360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>（空一行，小五号）</w:t>
      </w:r>
    </w:p>
    <w:p w14:paraId="24B656D9" w14:textId="77777777" w:rsidR="00A55E45" w:rsidRDefault="00A55E45" w:rsidP="00A55E45">
      <w:pPr>
        <w:rPr>
          <w:rFonts w:ascii="Times New Roman" w:hAnsi="Times New Roman" w:cs="Times New Roman"/>
          <w:szCs w:val="21"/>
        </w:rPr>
      </w:pPr>
      <w:r>
        <w:rPr>
          <w:rFonts w:ascii="Times New Roman" w:eastAsia="黑体" w:hAnsi="Times New Roman" w:cs="Times New Roman"/>
          <w:szCs w:val="21"/>
        </w:rPr>
        <w:t>摘</w:t>
      </w:r>
      <w:r>
        <w:rPr>
          <w:rFonts w:ascii="Times New Roman" w:eastAsia="黑体" w:hAnsi="Times New Roman" w:cs="Times New Roman"/>
          <w:szCs w:val="21"/>
        </w:rPr>
        <w:t xml:space="preserve">  </w:t>
      </w:r>
      <w:r>
        <w:rPr>
          <w:rFonts w:ascii="Times New Roman" w:eastAsia="黑体" w:hAnsi="Times New Roman" w:cs="Times New Roman"/>
          <w:szCs w:val="21"/>
        </w:rPr>
        <w:t>要：</w:t>
      </w:r>
      <w:r>
        <w:rPr>
          <w:rFonts w:ascii="Times New Roman" w:hAnsi="Times New Roman" w:cs="Times New Roman"/>
          <w:szCs w:val="21"/>
        </w:rPr>
        <w:t>混凝土的</w:t>
      </w:r>
      <w:r>
        <w:rPr>
          <w:rFonts w:ascii="Times New Roman" w:hAnsi="Times New Roman" w:cs="Times New Roman"/>
          <w:szCs w:val="21"/>
        </w:rPr>
        <w:t>xxx</w:t>
      </w:r>
      <w:r>
        <w:rPr>
          <w:rFonts w:ascii="Times New Roman" w:hAnsi="Times New Roman" w:cs="Times New Roman"/>
          <w:szCs w:val="21"/>
        </w:rPr>
        <w:t>引起</w:t>
      </w:r>
      <w:r>
        <w:rPr>
          <w:rFonts w:ascii="Times New Roman" w:hAnsi="Times New Roman" w:cs="Times New Roman"/>
          <w:szCs w:val="21"/>
        </w:rPr>
        <w:t>xxx……</w:t>
      </w:r>
      <w:r>
        <w:rPr>
          <w:rFonts w:ascii="Times New Roman" w:hAnsi="Times New Roman" w:cs="Times New Roman"/>
          <w:szCs w:val="21"/>
        </w:rPr>
        <w:t>（</w:t>
      </w:r>
      <w:r>
        <w:rPr>
          <w:rFonts w:ascii="Times New Roman" w:hAnsi="Times New Roman" w:cs="Times New Roman"/>
          <w:szCs w:val="21"/>
        </w:rPr>
        <w:t>500</w:t>
      </w:r>
      <w:r>
        <w:rPr>
          <w:rFonts w:ascii="Times New Roman" w:hAnsi="Times New Roman" w:cs="Times New Roman"/>
          <w:szCs w:val="21"/>
        </w:rPr>
        <w:t>字以内，五号字体）</w:t>
      </w:r>
    </w:p>
    <w:p w14:paraId="022E9675" w14:textId="77777777" w:rsidR="00A55E45" w:rsidRDefault="00A55E45" w:rsidP="00A55E45">
      <w:pPr>
        <w:pStyle w:val="a3"/>
        <w:spacing w:beforeLines="15" w:before="46" w:afterLines="15" w:after="46"/>
        <w:jc w:val="center"/>
        <w:rPr>
          <w:rFonts w:ascii="Times New Roman" w:hAnsi="Times New Roman" w:cs="Times New Roman"/>
        </w:rPr>
      </w:pPr>
    </w:p>
    <w:p w14:paraId="504EAEE4" w14:textId="41E3DC58" w:rsidR="00A55E45" w:rsidRDefault="00A55E45" w:rsidP="00A55E45">
      <w:pPr>
        <w:rPr>
          <w:rFonts w:ascii="Times New Roman" w:hAnsi="Times New Roman" w:cs="Times New Roman"/>
          <w:szCs w:val="21"/>
        </w:rPr>
      </w:pPr>
      <w:r>
        <w:rPr>
          <w:rFonts w:ascii="Times New Roman" w:eastAsia="黑体" w:hAnsi="Times New Roman" w:cs="Times New Roman"/>
          <w:szCs w:val="21"/>
        </w:rPr>
        <w:t>关键词：</w:t>
      </w:r>
      <w:r>
        <w:rPr>
          <w:rFonts w:ascii="Times New Roman" w:hAnsi="Times New Roman" w:cs="Times New Roman"/>
          <w:szCs w:val="21"/>
        </w:rPr>
        <w:t>xxx</w:t>
      </w:r>
      <w:r>
        <w:rPr>
          <w:rFonts w:ascii="Times New Roman" w:hAnsi="Times New Roman" w:cs="Times New Roman"/>
          <w:szCs w:val="21"/>
        </w:rPr>
        <w:t>；</w:t>
      </w:r>
      <w:r>
        <w:rPr>
          <w:rFonts w:ascii="Times New Roman" w:hAnsi="Times New Roman" w:cs="Times New Roman"/>
          <w:szCs w:val="21"/>
        </w:rPr>
        <w:t>xxx</w:t>
      </w:r>
      <w:r>
        <w:rPr>
          <w:rFonts w:ascii="Times New Roman" w:hAnsi="Times New Roman" w:cs="Times New Roman"/>
          <w:szCs w:val="21"/>
        </w:rPr>
        <w:t>；</w:t>
      </w:r>
      <w:r>
        <w:rPr>
          <w:rFonts w:ascii="Times New Roman" w:hAnsi="Times New Roman" w:cs="Times New Roman"/>
          <w:szCs w:val="21"/>
        </w:rPr>
        <w:t>xxx</w:t>
      </w:r>
      <w:r>
        <w:rPr>
          <w:rFonts w:ascii="Times New Roman" w:hAnsi="Times New Roman" w:cs="Times New Roman"/>
          <w:szCs w:val="21"/>
        </w:rPr>
        <w:t>；</w:t>
      </w:r>
      <w:r>
        <w:rPr>
          <w:rFonts w:ascii="Times New Roman" w:hAnsi="Times New Roman" w:cs="Times New Roman"/>
          <w:szCs w:val="21"/>
        </w:rPr>
        <w:t>xxx</w:t>
      </w:r>
      <w:r>
        <w:rPr>
          <w:rFonts w:ascii="Times New Roman" w:hAnsi="Times New Roman" w:cs="Times New Roman"/>
          <w:szCs w:val="21"/>
        </w:rPr>
        <w:t>；</w:t>
      </w:r>
      <w:r>
        <w:rPr>
          <w:rFonts w:ascii="Times New Roman" w:hAnsi="Times New Roman" w:cs="Times New Roman"/>
          <w:szCs w:val="21"/>
        </w:rPr>
        <w:t>xxx</w:t>
      </w:r>
      <w:r>
        <w:rPr>
          <w:rFonts w:ascii="Times New Roman" w:hAnsi="Times New Roman" w:cs="Times New Roman"/>
          <w:szCs w:val="21"/>
        </w:rPr>
        <w:t>（</w:t>
      </w:r>
      <w:r>
        <w:rPr>
          <w:rFonts w:ascii="Times New Roman" w:hAnsi="Times New Roman" w:cs="Times New Roman"/>
          <w:szCs w:val="21"/>
        </w:rPr>
        <w:t>3</w:t>
      </w:r>
      <w:r>
        <w:rPr>
          <w:rFonts w:ascii="Times New Roman" w:hAnsi="Times New Roman" w:cs="Times New Roman"/>
          <w:szCs w:val="21"/>
        </w:rPr>
        <w:t>－</w:t>
      </w:r>
      <w:r>
        <w:rPr>
          <w:rFonts w:ascii="Times New Roman" w:hAnsi="Times New Roman" w:cs="Times New Roman"/>
          <w:szCs w:val="21"/>
        </w:rPr>
        <w:t>5</w:t>
      </w:r>
      <w:r>
        <w:rPr>
          <w:rFonts w:ascii="Times New Roman" w:hAnsi="Times New Roman" w:cs="Times New Roman"/>
          <w:szCs w:val="21"/>
        </w:rPr>
        <w:t>个词，五号字体）</w:t>
      </w:r>
    </w:p>
    <w:p w14:paraId="7553C4E0" w14:textId="020919D0" w:rsidR="009B6605" w:rsidRPr="00A55E45" w:rsidRDefault="009B6605" w:rsidP="00A55E45">
      <w:pPr>
        <w:spacing w:line="520" w:lineRule="exact"/>
        <w:rPr>
          <w:rFonts w:ascii="Times New Roman" w:hAnsi="Times New Roman" w:cs="Times New Roman"/>
          <w:szCs w:val="21"/>
        </w:rPr>
      </w:pPr>
    </w:p>
    <w:sectPr w:rsidR="009B6605" w:rsidRPr="00A55E45">
      <w:pgSz w:w="11906" w:h="16838"/>
      <w:pgMar w:top="1213" w:right="1800" w:bottom="1213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778B0A" w14:textId="77777777" w:rsidR="004F0BB1" w:rsidRDefault="004F0BB1" w:rsidP="00BF5FC6">
      <w:pPr>
        <w:spacing w:before="120" w:after="120"/>
      </w:pPr>
      <w:r>
        <w:separator/>
      </w:r>
    </w:p>
  </w:endnote>
  <w:endnote w:type="continuationSeparator" w:id="0">
    <w:p w14:paraId="6EBCB40D" w14:textId="77777777" w:rsidR="004F0BB1" w:rsidRDefault="004F0BB1" w:rsidP="00BF5FC6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9D25B0" w14:textId="77777777" w:rsidR="004F0BB1" w:rsidRDefault="004F0BB1" w:rsidP="00BF5FC6">
      <w:pPr>
        <w:spacing w:before="120" w:after="120"/>
      </w:pPr>
      <w:r>
        <w:separator/>
      </w:r>
    </w:p>
  </w:footnote>
  <w:footnote w:type="continuationSeparator" w:id="0">
    <w:p w14:paraId="5A1E0DCC" w14:textId="77777777" w:rsidR="004F0BB1" w:rsidRDefault="004F0BB1" w:rsidP="00BF5FC6">
      <w:pPr>
        <w:spacing w:before="120"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4B43B4"/>
    <w:multiLevelType w:val="hybridMultilevel"/>
    <w:tmpl w:val="4C4A4230"/>
    <w:lvl w:ilvl="0" w:tplc="4344FCF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>
    <w:nsid w:val="2C4347D4"/>
    <w:multiLevelType w:val="multilevel"/>
    <w:tmpl w:val="2C4347D4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">
    <w:nsid w:val="6FB3002E"/>
    <w:multiLevelType w:val="multilevel"/>
    <w:tmpl w:val="6FB3002E"/>
    <w:lvl w:ilvl="0">
      <w:start w:val="2"/>
      <w:numFmt w:val="decimal"/>
      <w:lvlText w:val="%1"/>
      <w:lvlJc w:val="left"/>
      <w:pPr>
        <w:tabs>
          <w:tab w:val="left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xMTa3tDA0NjUwNrNQ0lEKTi0uzszPAykwMq4FAC06VrYtAAAA"/>
    <w:docVar w:name="commondata" w:val="eyJoZGlkIjoiMTFhMzdmMmNkYTRlZDFhODRkYWIwZDQwZmZhMTY2ZTMifQ=="/>
  </w:docVars>
  <w:rsids>
    <w:rsidRoot w:val="000A1851"/>
    <w:rsid w:val="0000427A"/>
    <w:rsid w:val="00005C8F"/>
    <w:rsid w:val="00010177"/>
    <w:rsid w:val="00021353"/>
    <w:rsid w:val="00031F0F"/>
    <w:rsid w:val="000337B9"/>
    <w:rsid w:val="00040DE8"/>
    <w:rsid w:val="0005217C"/>
    <w:rsid w:val="00056B82"/>
    <w:rsid w:val="000657C8"/>
    <w:rsid w:val="00071B75"/>
    <w:rsid w:val="00075FA5"/>
    <w:rsid w:val="000A1104"/>
    <w:rsid w:val="000A1851"/>
    <w:rsid w:val="000A1F9C"/>
    <w:rsid w:val="000B6D71"/>
    <w:rsid w:val="000C22F2"/>
    <w:rsid w:val="000E4223"/>
    <w:rsid w:val="000E6319"/>
    <w:rsid w:val="000E7011"/>
    <w:rsid w:val="000F596D"/>
    <w:rsid w:val="00104426"/>
    <w:rsid w:val="001152D4"/>
    <w:rsid w:val="00116BBA"/>
    <w:rsid w:val="00136162"/>
    <w:rsid w:val="00142C8E"/>
    <w:rsid w:val="001430E1"/>
    <w:rsid w:val="00174F5E"/>
    <w:rsid w:val="00177921"/>
    <w:rsid w:val="00190D78"/>
    <w:rsid w:val="0019525A"/>
    <w:rsid w:val="001B6149"/>
    <w:rsid w:val="001E1F3C"/>
    <w:rsid w:val="001E4F50"/>
    <w:rsid w:val="001F0463"/>
    <w:rsid w:val="001F3A5E"/>
    <w:rsid w:val="001F7140"/>
    <w:rsid w:val="00203724"/>
    <w:rsid w:val="002041F1"/>
    <w:rsid w:val="00212AEE"/>
    <w:rsid w:val="00212BE6"/>
    <w:rsid w:val="002213C0"/>
    <w:rsid w:val="002264DB"/>
    <w:rsid w:val="00233E76"/>
    <w:rsid w:val="0023555B"/>
    <w:rsid w:val="0024548F"/>
    <w:rsid w:val="0025021F"/>
    <w:rsid w:val="00270189"/>
    <w:rsid w:val="00276C9C"/>
    <w:rsid w:val="00276FF4"/>
    <w:rsid w:val="002819C6"/>
    <w:rsid w:val="002843B9"/>
    <w:rsid w:val="00290D8C"/>
    <w:rsid w:val="002A29CC"/>
    <w:rsid w:val="002B4A95"/>
    <w:rsid w:val="002C241D"/>
    <w:rsid w:val="002C3148"/>
    <w:rsid w:val="002D09F9"/>
    <w:rsid w:val="00305ADD"/>
    <w:rsid w:val="00311C84"/>
    <w:rsid w:val="00317CA1"/>
    <w:rsid w:val="00322975"/>
    <w:rsid w:val="003239F6"/>
    <w:rsid w:val="00325194"/>
    <w:rsid w:val="003366D9"/>
    <w:rsid w:val="003517A5"/>
    <w:rsid w:val="00356C75"/>
    <w:rsid w:val="0038290D"/>
    <w:rsid w:val="003917AE"/>
    <w:rsid w:val="00391F22"/>
    <w:rsid w:val="00391F4B"/>
    <w:rsid w:val="00393323"/>
    <w:rsid w:val="003A023D"/>
    <w:rsid w:val="003A04EE"/>
    <w:rsid w:val="003A3730"/>
    <w:rsid w:val="003B16FD"/>
    <w:rsid w:val="003B31F4"/>
    <w:rsid w:val="003C0108"/>
    <w:rsid w:val="003C348D"/>
    <w:rsid w:val="003C49CF"/>
    <w:rsid w:val="003C4D76"/>
    <w:rsid w:val="003C7884"/>
    <w:rsid w:val="003D3B62"/>
    <w:rsid w:val="003D6082"/>
    <w:rsid w:val="003E4BE4"/>
    <w:rsid w:val="003E62C4"/>
    <w:rsid w:val="004039DC"/>
    <w:rsid w:val="0042343D"/>
    <w:rsid w:val="004329C5"/>
    <w:rsid w:val="00435FEA"/>
    <w:rsid w:val="0045177B"/>
    <w:rsid w:val="00454CC2"/>
    <w:rsid w:val="004556C9"/>
    <w:rsid w:val="00456841"/>
    <w:rsid w:val="00456AEE"/>
    <w:rsid w:val="00457093"/>
    <w:rsid w:val="00457C8F"/>
    <w:rsid w:val="004665BA"/>
    <w:rsid w:val="00473ED8"/>
    <w:rsid w:val="00476EF4"/>
    <w:rsid w:val="00482E5F"/>
    <w:rsid w:val="00484B51"/>
    <w:rsid w:val="004927F7"/>
    <w:rsid w:val="004A15EF"/>
    <w:rsid w:val="004A304A"/>
    <w:rsid w:val="004A4313"/>
    <w:rsid w:val="004A4CA7"/>
    <w:rsid w:val="004A7D24"/>
    <w:rsid w:val="004B0DF6"/>
    <w:rsid w:val="004B6F27"/>
    <w:rsid w:val="004C05E4"/>
    <w:rsid w:val="004C3585"/>
    <w:rsid w:val="004C6CAF"/>
    <w:rsid w:val="004D2EA3"/>
    <w:rsid w:val="004D4011"/>
    <w:rsid w:val="004E645D"/>
    <w:rsid w:val="004F037B"/>
    <w:rsid w:val="004F0BB1"/>
    <w:rsid w:val="004F4934"/>
    <w:rsid w:val="004F530B"/>
    <w:rsid w:val="0050047A"/>
    <w:rsid w:val="00502DA8"/>
    <w:rsid w:val="00512B63"/>
    <w:rsid w:val="005222B4"/>
    <w:rsid w:val="00522F70"/>
    <w:rsid w:val="00537466"/>
    <w:rsid w:val="00543C3B"/>
    <w:rsid w:val="00544D82"/>
    <w:rsid w:val="0054528E"/>
    <w:rsid w:val="00551C14"/>
    <w:rsid w:val="005543CE"/>
    <w:rsid w:val="00556C87"/>
    <w:rsid w:val="00564AFB"/>
    <w:rsid w:val="00572AAB"/>
    <w:rsid w:val="005867CE"/>
    <w:rsid w:val="005A15B6"/>
    <w:rsid w:val="005A1B09"/>
    <w:rsid w:val="005B1EF1"/>
    <w:rsid w:val="005B3125"/>
    <w:rsid w:val="005B3318"/>
    <w:rsid w:val="005C2080"/>
    <w:rsid w:val="005C402D"/>
    <w:rsid w:val="005C4EC3"/>
    <w:rsid w:val="005D4C9D"/>
    <w:rsid w:val="005E6961"/>
    <w:rsid w:val="005F6588"/>
    <w:rsid w:val="005F7B9E"/>
    <w:rsid w:val="00612E52"/>
    <w:rsid w:val="006434E1"/>
    <w:rsid w:val="0064666A"/>
    <w:rsid w:val="006563D8"/>
    <w:rsid w:val="00664BD7"/>
    <w:rsid w:val="0066554D"/>
    <w:rsid w:val="00672C51"/>
    <w:rsid w:val="00683D31"/>
    <w:rsid w:val="00691651"/>
    <w:rsid w:val="006937D9"/>
    <w:rsid w:val="006A671F"/>
    <w:rsid w:val="006C2B3E"/>
    <w:rsid w:val="006E1181"/>
    <w:rsid w:val="006E7227"/>
    <w:rsid w:val="00705A33"/>
    <w:rsid w:val="00715FFA"/>
    <w:rsid w:val="007179B9"/>
    <w:rsid w:val="00727D9D"/>
    <w:rsid w:val="00732B6C"/>
    <w:rsid w:val="0074067A"/>
    <w:rsid w:val="00751FF9"/>
    <w:rsid w:val="007568EE"/>
    <w:rsid w:val="0076157F"/>
    <w:rsid w:val="00761D45"/>
    <w:rsid w:val="00765999"/>
    <w:rsid w:val="0077446E"/>
    <w:rsid w:val="007A6C71"/>
    <w:rsid w:val="007B33DD"/>
    <w:rsid w:val="007B62A2"/>
    <w:rsid w:val="007B6A90"/>
    <w:rsid w:val="007B7FB6"/>
    <w:rsid w:val="007C33A4"/>
    <w:rsid w:val="007E0F20"/>
    <w:rsid w:val="007E234B"/>
    <w:rsid w:val="007E34A1"/>
    <w:rsid w:val="007E7124"/>
    <w:rsid w:val="007F3D50"/>
    <w:rsid w:val="007F5D3D"/>
    <w:rsid w:val="00812E3C"/>
    <w:rsid w:val="00820EDC"/>
    <w:rsid w:val="00820FDF"/>
    <w:rsid w:val="00824ED2"/>
    <w:rsid w:val="008262C7"/>
    <w:rsid w:val="0083345D"/>
    <w:rsid w:val="008466C3"/>
    <w:rsid w:val="008600EF"/>
    <w:rsid w:val="00871467"/>
    <w:rsid w:val="008770E7"/>
    <w:rsid w:val="008772DE"/>
    <w:rsid w:val="00895A16"/>
    <w:rsid w:val="008B22EC"/>
    <w:rsid w:val="008B5BC4"/>
    <w:rsid w:val="008B5BFB"/>
    <w:rsid w:val="008B7A35"/>
    <w:rsid w:val="008C6D94"/>
    <w:rsid w:val="008C7056"/>
    <w:rsid w:val="008E4A11"/>
    <w:rsid w:val="008E76C6"/>
    <w:rsid w:val="008F03EC"/>
    <w:rsid w:val="008F509E"/>
    <w:rsid w:val="0090156A"/>
    <w:rsid w:val="00901970"/>
    <w:rsid w:val="00903048"/>
    <w:rsid w:val="00910D15"/>
    <w:rsid w:val="009143C7"/>
    <w:rsid w:val="009241E3"/>
    <w:rsid w:val="00925359"/>
    <w:rsid w:val="00931814"/>
    <w:rsid w:val="00944D59"/>
    <w:rsid w:val="00950581"/>
    <w:rsid w:val="00951B26"/>
    <w:rsid w:val="009604F5"/>
    <w:rsid w:val="00962325"/>
    <w:rsid w:val="00974A5C"/>
    <w:rsid w:val="00975F12"/>
    <w:rsid w:val="00976226"/>
    <w:rsid w:val="00976A4D"/>
    <w:rsid w:val="009846D9"/>
    <w:rsid w:val="009931E0"/>
    <w:rsid w:val="009974D3"/>
    <w:rsid w:val="009976D3"/>
    <w:rsid w:val="009A417F"/>
    <w:rsid w:val="009A515E"/>
    <w:rsid w:val="009A56DB"/>
    <w:rsid w:val="009A6FD7"/>
    <w:rsid w:val="009A77D7"/>
    <w:rsid w:val="009B2129"/>
    <w:rsid w:val="009B5A17"/>
    <w:rsid w:val="009B6605"/>
    <w:rsid w:val="009C05D3"/>
    <w:rsid w:val="009C1FD4"/>
    <w:rsid w:val="009C6A58"/>
    <w:rsid w:val="009C7B83"/>
    <w:rsid w:val="009D6BA5"/>
    <w:rsid w:val="009D77D4"/>
    <w:rsid w:val="009E6F73"/>
    <w:rsid w:val="009F282A"/>
    <w:rsid w:val="00A11079"/>
    <w:rsid w:val="00A35F37"/>
    <w:rsid w:val="00A44282"/>
    <w:rsid w:val="00A44F80"/>
    <w:rsid w:val="00A46F1E"/>
    <w:rsid w:val="00A54097"/>
    <w:rsid w:val="00A54980"/>
    <w:rsid w:val="00A55E45"/>
    <w:rsid w:val="00A567DF"/>
    <w:rsid w:val="00A63F5A"/>
    <w:rsid w:val="00A85461"/>
    <w:rsid w:val="00AA266C"/>
    <w:rsid w:val="00AB12DB"/>
    <w:rsid w:val="00AB429B"/>
    <w:rsid w:val="00AB71F9"/>
    <w:rsid w:val="00AD4949"/>
    <w:rsid w:val="00AF3DD8"/>
    <w:rsid w:val="00B2570A"/>
    <w:rsid w:val="00B3513E"/>
    <w:rsid w:val="00B5085D"/>
    <w:rsid w:val="00B50EE7"/>
    <w:rsid w:val="00B51EE8"/>
    <w:rsid w:val="00B608A2"/>
    <w:rsid w:val="00B61ED1"/>
    <w:rsid w:val="00B7336B"/>
    <w:rsid w:val="00B76611"/>
    <w:rsid w:val="00B82D35"/>
    <w:rsid w:val="00B82FF4"/>
    <w:rsid w:val="00B969AD"/>
    <w:rsid w:val="00BA2E55"/>
    <w:rsid w:val="00BA65DB"/>
    <w:rsid w:val="00BB16F1"/>
    <w:rsid w:val="00BB785A"/>
    <w:rsid w:val="00BC29C0"/>
    <w:rsid w:val="00BC6D39"/>
    <w:rsid w:val="00BD6022"/>
    <w:rsid w:val="00BE77A2"/>
    <w:rsid w:val="00BF09D9"/>
    <w:rsid w:val="00BF3944"/>
    <w:rsid w:val="00BF4A64"/>
    <w:rsid w:val="00BF5FC6"/>
    <w:rsid w:val="00BF7F9C"/>
    <w:rsid w:val="00C066CE"/>
    <w:rsid w:val="00C12EC2"/>
    <w:rsid w:val="00C130E8"/>
    <w:rsid w:val="00C166F3"/>
    <w:rsid w:val="00C22774"/>
    <w:rsid w:val="00C22C21"/>
    <w:rsid w:val="00C364A9"/>
    <w:rsid w:val="00C45AFC"/>
    <w:rsid w:val="00C570E9"/>
    <w:rsid w:val="00C64F0B"/>
    <w:rsid w:val="00C72736"/>
    <w:rsid w:val="00C729BC"/>
    <w:rsid w:val="00C729EB"/>
    <w:rsid w:val="00C762ED"/>
    <w:rsid w:val="00C81415"/>
    <w:rsid w:val="00C81A98"/>
    <w:rsid w:val="00C8342C"/>
    <w:rsid w:val="00C83EA1"/>
    <w:rsid w:val="00C92363"/>
    <w:rsid w:val="00CA29A5"/>
    <w:rsid w:val="00CB539F"/>
    <w:rsid w:val="00CC6E12"/>
    <w:rsid w:val="00CC7B4E"/>
    <w:rsid w:val="00CD0231"/>
    <w:rsid w:val="00CD391C"/>
    <w:rsid w:val="00CE2B82"/>
    <w:rsid w:val="00CE412F"/>
    <w:rsid w:val="00CF0087"/>
    <w:rsid w:val="00CF6FF2"/>
    <w:rsid w:val="00D115E6"/>
    <w:rsid w:val="00D16D5D"/>
    <w:rsid w:val="00D32DD4"/>
    <w:rsid w:val="00D37CB1"/>
    <w:rsid w:val="00D41BFF"/>
    <w:rsid w:val="00D44C39"/>
    <w:rsid w:val="00D51A28"/>
    <w:rsid w:val="00D54015"/>
    <w:rsid w:val="00D71085"/>
    <w:rsid w:val="00D76C62"/>
    <w:rsid w:val="00D91F04"/>
    <w:rsid w:val="00DA08AC"/>
    <w:rsid w:val="00DA1945"/>
    <w:rsid w:val="00DA36CB"/>
    <w:rsid w:val="00DB44AD"/>
    <w:rsid w:val="00DB4955"/>
    <w:rsid w:val="00DE5BBC"/>
    <w:rsid w:val="00E017A3"/>
    <w:rsid w:val="00E02BA0"/>
    <w:rsid w:val="00E11FA3"/>
    <w:rsid w:val="00E156BD"/>
    <w:rsid w:val="00E24678"/>
    <w:rsid w:val="00E435F6"/>
    <w:rsid w:val="00E45452"/>
    <w:rsid w:val="00E477C3"/>
    <w:rsid w:val="00E50E7C"/>
    <w:rsid w:val="00E52626"/>
    <w:rsid w:val="00E800F8"/>
    <w:rsid w:val="00EA0017"/>
    <w:rsid w:val="00EA19F1"/>
    <w:rsid w:val="00EA5196"/>
    <w:rsid w:val="00EB4881"/>
    <w:rsid w:val="00EB48C3"/>
    <w:rsid w:val="00ED64E7"/>
    <w:rsid w:val="00ED721B"/>
    <w:rsid w:val="00EF3E51"/>
    <w:rsid w:val="00F00F23"/>
    <w:rsid w:val="00F1190A"/>
    <w:rsid w:val="00F34FCB"/>
    <w:rsid w:val="00F354F6"/>
    <w:rsid w:val="00F444EB"/>
    <w:rsid w:val="00F44D26"/>
    <w:rsid w:val="00F4558F"/>
    <w:rsid w:val="00F4626E"/>
    <w:rsid w:val="00F525E4"/>
    <w:rsid w:val="00F73EA7"/>
    <w:rsid w:val="00F915A6"/>
    <w:rsid w:val="00F93480"/>
    <w:rsid w:val="00F953E2"/>
    <w:rsid w:val="00FA7B70"/>
    <w:rsid w:val="00FD778C"/>
    <w:rsid w:val="00FE1691"/>
    <w:rsid w:val="00FE56E6"/>
    <w:rsid w:val="01D36F95"/>
    <w:rsid w:val="0477794E"/>
    <w:rsid w:val="44E00A4F"/>
    <w:rsid w:val="5E6135F0"/>
    <w:rsid w:val="60BE61D9"/>
    <w:rsid w:val="71A17CE7"/>
    <w:rsid w:val="74DF0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0F7C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Hyperlink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iPriority="0" w:unhideWhenUsed="0" w:qFormat="1"/>
    <w:lsdException w:name="Normal (Web)" w:semiHidden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rsid w:val="003E62C4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qFormat/>
    <w:rPr>
      <w:rFonts w:ascii="宋体" w:eastAsia="宋体" w:hAnsi="Courier New" w:cs="Courier New"/>
      <w:szCs w:val="21"/>
    </w:rPr>
  </w:style>
  <w:style w:type="paragraph" w:styleId="a4">
    <w:name w:val="Date"/>
    <w:basedOn w:val="a"/>
    <w:next w:val="a"/>
    <w:link w:val="Char"/>
    <w:autoRedefine/>
    <w:uiPriority w:val="99"/>
    <w:semiHidden/>
    <w:unhideWhenUsed/>
    <w:qFormat/>
    <w:pPr>
      <w:ind w:leftChars="2500" w:left="100"/>
    </w:pPr>
  </w:style>
  <w:style w:type="paragraph" w:styleId="a5">
    <w:name w:val="footer"/>
    <w:basedOn w:val="a"/>
    <w:link w:val="Char0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8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Hyperlink"/>
    <w:basedOn w:val="a0"/>
    <w:qFormat/>
    <w:rPr>
      <w:color w:val="0000FF"/>
      <w:u w:val="single"/>
    </w:rPr>
  </w:style>
  <w:style w:type="character" w:customStyle="1" w:styleId="Char1">
    <w:name w:val="页眉 Char"/>
    <w:basedOn w:val="a0"/>
    <w:link w:val="a6"/>
    <w:autoRedefine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autoRedefine/>
    <w:uiPriority w:val="99"/>
    <w:qFormat/>
    <w:rPr>
      <w:sz w:val="18"/>
      <w:szCs w:val="18"/>
    </w:rPr>
  </w:style>
  <w:style w:type="character" w:customStyle="1" w:styleId="Char">
    <w:name w:val="日期 Char"/>
    <w:basedOn w:val="a0"/>
    <w:link w:val="a4"/>
    <w:autoRedefine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b">
    <w:name w:val="List Paragraph"/>
    <w:basedOn w:val="a"/>
    <w:autoRedefine/>
    <w:uiPriority w:val="34"/>
    <w:qFormat/>
    <w:pPr>
      <w:ind w:firstLineChars="200" w:firstLine="420"/>
    </w:pPr>
  </w:style>
  <w:style w:type="paragraph" w:customStyle="1" w:styleId="ac">
    <w:name w:val="博士论文表名"/>
    <w:basedOn w:val="a"/>
    <w:next w:val="a3"/>
    <w:qFormat/>
    <w:pPr>
      <w:spacing w:before="240" w:after="120"/>
      <w:jc w:val="center"/>
    </w:pPr>
    <w:rPr>
      <w:rFonts w:ascii="Times New Roman" w:eastAsia="宋体" w:hAnsi="Times New Roman" w:cs="Times New Roman"/>
      <w:sz w:val="22"/>
    </w:rPr>
  </w:style>
  <w:style w:type="character" w:customStyle="1" w:styleId="1">
    <w:name w:val="未处理的提及1"/>
    <w:basedOn w:val="a0"/>
    <w:uiPriority w:val="99"/>
    <w:semiHidden/>
    <w:unhideWhenUsed/>
    <w:rsid w:val="0076157F"/>
    <w:rPr>
      <w:color w:val="605E5C"/>
      <w:shd w:val="clear" w:color="auto" w:fill="E1DFDD"/>
    </w:rPr>
  </w:style>
  <w:style w:type="paragraph" w:styleId="ad">
    <w:name w:val="Revision"/>
    <w:hidden/>
    <w:uiPriority w:val="99"/>
    <w:unhideWhenUsed/>
    <w:rsid w:val="005F6588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e">
    <w:name w:val="Balloon Text"/>
    <w:basedOn w:val="a"/>
    <w:link w:val="Char2"/>
    <w:uiPriority w:val="99"/>
    <w:semiHidden/>
    <w:unhideWhenUsed/>
    <w:rsid w:val="00D32DD4"/>
    <w:rPr>
      <w:sz w:val="18"/>
      <w:szCs w:val="18"/>
    </w:rPr>
  </w:style>
  <w:style w:type="character" w:customStyle="1" w:styleId="Char2">
    <w:name w:val="批注框文本 Char"/>
    <w:basedOn w:val="a0"/>
    <w:link w:val="ae"/>
    <w:uiPriority w:val="99"/>
    <w:semiHidden/>
    <w:rsid w:val="00D32DD4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Hyperlink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iPriority="0" w:unhideWhenUsed="0" w:qFormat="1"/>
    <w:lsdException w:name="Normal (Web)" w:semiHidden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rsid w:val="003E62C4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qFormat/>
    <w:rPr>
      <w:rFonts w:ascii="宋体" w:eastAsia="宋体" w:hAnsi="Courier New" w:cs="Courier New"/>
      <w:szCs w:val="21"/>
    </w:rPr>
  </w:style>
  <w:style w:type="paragraph" w:styleId="a4">
    <w:name w:val="Date"/>
    <w:basedOn w:val="a"/>
    <w:next w:val="a"/>
    <w:link w:val="Char"/>
    <w:autoRedefine/>
    <w:uiPriority w:val="99"/>
    <w:semiHidden/>
    <w:unhideWhenUsed/>
    <w:qFormat/>
    <w:pPr>
      <w:ind w:leftChars="2500" w:left="100"/>
    </w:pPr>
  </w:style>
  <w:style w:type="paragraph" w:styleId="a5">
    <w:name w:val="footer"/>
    <w:basedOn w:val="a"/>
    <w:link w:val="Char0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8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Hyperlink"/>
    <w:basedOn w:val="a0"/>
    <w:qFormat/>
    <w:rPr>
      <w:color w:val="0000FF"/>
      <w:u w:val="single"/>
    </w:rPr>
  </w:style>
  <w:style w:type="character" w:customStyle="1" w:styleId="Char1">
    <w:name w:val="页眉 Char"/>
    <w:basedOn w:val="a0"/>
    <w:link w:val="a6"/>
    <w:autoRedefine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autoRedefine/>
    <w:uiPriority w:val="99"/>
    <w:qFormat/>
    <w:rPr>
      <w:sz w:val="18"/>
      <w:szCs w:val="18"/>
    </w:rPr>
  </w:style>
  <w:style w:type="character" w:customStyle="1" w:styleId="Char">
    <w:name w:val="日期 Char"/>
    <w:basedOn w:val="a0"/>
    <w:link w:val="a4"/>
    <w:autoRedefine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b">
    <w:name w:val="List Paragraph"/>
    <w:basedOn w:val="a"/>
    <w:autoRedefine/>
    <w:uiPriority w:val="34"/>
    <w:qFormat/>
    <w:pPr>
      <w:ind w:firstLineChars="200" w:firstLine="420"/>
    </w:pPr>
  </w:style>
  <w:style w:type="paragraph" w:customStyle="1" w:styleId="ac">
    <w:name w:val="博士论文表名"/>
    <w:basedOn w:val="a"/>
    <w:next w:val="a3"/>
    <w:qFormat/>
    <w:pPr>
      <w:spacing w:before="240" w:after="120"/>
      <w:jc w:val="center"/>
    </w:pPr>
    <w:rPr>
      <w:rFonts w:ascii="Times New Roman" w:eastAsia="宋体" w:hAnsi="Times New Roman" w:cs="Times New Roman"/>
      <w:sz w:val="22"/>
    </w:rPr>
  </w:style>
  <w:style w:type="character" w:customStyle="1" w:styleId="1">
    <w:name w:val="未处理的提及1"/>
    <w:basedOn w:val="a0"/>
    <w:uiPriority w:val="99"/>
    <w:semiHidden/>
    <w:unhideWhenUsed/>
    <w:rsid w:val="0076157F"/>
    <w:rPr>
      <w:color w:val="605E5C"/>
      <w:shd w:val="clear" w:color="auto" w:fill="E1DFDD"/>
    </w:rPr>
  </w:style>
  <w:style w:type="paragraph" w:styleId="ad">
    <w:name w:val="Revision"/>
    <w:hidden/>
    <w:uiPriority w:val="99"/>
    <w:unhideWhenUsed/>
    <w:rsid w:val="005F6588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e">
    <w:name w:val="Balloon Text"/>
    <w:basedOn w:val="a"/>
    <w:link w:val="Char2"/>
    <w:uiPriority w:val="99"/>
    <w:semiHidden/>
    <w:unhideWhenUsed/>
    <w:rsid w:val="00D32DD4"/>
    <w:rPr>
      <w:sz w:val="18"/>
      <w:szCs w:val="18"/>
    </w:rPr>
  </w:style>
  <w:style w:type="character" w:customStyle="1" w:styleId="Char2">
    <w:name w:val="批注框文本 Char"/>
    <w:basedOn w:val="a0"/>
    <w:link w:val="ae"/>
    <w:uiPriority w:val="99"/>
    <w:semiHidden/>
    <w:rsid w:val="00D32DD4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3</TotalTime>
  <Pages>2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</dc:creator>
  <cp:lastModifiedBy>CSTAM</cp:lastModifiedBy>
  <cp:revision>122</cp:revision>
  <cp:lastPrinted>2024-03-26T09:19:00Z</cp:lastPrinted>
  <dcterms:created xsi:type="dcterms:W3CDTF">2024-05-07T02:14:00Z</dcterms:created>
  <dcterms:modified xsi:type="dcterms:W3CDTF">2025-04-08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2</vt:lpwstr>
  </property>
  <property fmtid="{D5CDD505-2E9C-101B-9397-08002B2CF9AE}" pid="3" name="ICV">
    <vt:lpwstr>D05442407ECD4E0F8070697787F66EDE_13</vt:lpwstr>
  </property>
  <property fmtid="{D5CDD505-2E9C-101B-9397-08002B2CF9AE}" pid="4" name="GrammarlyDocumentId">
    <vt:lpwstr>e8061798f69744e25ff188fbd11c7cd198cb538a371e1879ac6d319029f9cf32</vt:lpwstr>
  </property>
</Properties>
</file>